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016FE" w14:textId="72AD2B92" w:rsidR="00594763" w:rsidRDefault="00594763" w:rsidP="00594763">
      <w:pPr>
        <w:jc w:val="center"/>
        <w:rPr>
          <w:b/>
        </w:rPr>
      </w:pPr>
      <w:r w:rsidRPr="00490690">
        <w:rPr>
          <w:b/>
        </w:rPr>
        <w:t>Supplementary Material</w:t>
      </w:r>
    </w:p>
    <w:p w14:paraId="3A438593" w14:textId="77777777" w:rsidR="00594763" w:rsidRPr="00594763" w:rsidRDefault="00594763" w:rsidP="00594763">
      <w:pPr>
        <w:jc w:val="center"/>
        <w:rPr>
          <w:bCs/>
        </w:rPr>
      </w:pPr>
      <w:bookmarkStart w:id="0" w:name="_Toc69116852"/>
      <w:r w:rsidRPr="00594763">
        <w:rPr>
          <w:bCs/>
        </w:rPr>
        <w:t>Seasonal gain in body condition of foraging humpback whales along the Western Antarctic Peninsula</w:t>
      </w:r>
      <w:bookmarkEnd w:id="0"/>
    </w:p>
    <w:p w14:paraId="4B6831A4" w14:textId="5BB52EF6" w:rsidR="00594763" w:rsidRDefault="00594763" w:rsidP="00594763">
      <w:pPr>
        <w:jc w:val="center"/>
      </w:pPr>
    </w:p>
    <w:p w14:paraId="50D76B68" w14:textId="77777777" w:rsidR="00594763" w:rsidRPr="00490690" w:rsidRDefault="00594763" w:rsidP="00594763">
      <w:pPr>
        <w:jc w:val="center"/>
      </w:pPr>
    </w:p>
    <w:p w14:paraId="7745473A" w14:textId="679FB8E1" w:rsidR="00594763" w:rsidRPr="00490690" w:rsidRDefault="00594763" w:rsidP="00594763">
      <w:pPr>
        <w:jc w:val="center"/>
      </w:pPr>
      <w:r w:rsidRPr="00490690">
        <w:t>KC Bierlich, Josh</w:t>
      </w:r>
      <w:r w:rsidR="005158EC">
        <w:t>ua</w:t>
      </w:r>
      <w:bookmarkStart w:id="1" w:name="_GoBack"/>
      <w:bookmarkEnd w:id="1"/>
      <w:r w:rsidRPr="00490690">
        <w:t xml:space="preserve"> Hewitt</w:t>
      </w:r>
      <w:r>
        <w:t xml:space="preserve">, </w:t>
      </w:r>
      <w:r w:rsidRPr="00490690">
        <w:t>Robert Schick, Logan Pallin,</w:t>
      </w:r>
      <w:r>
        <w:t xml:space="preserve"> </w:t>
      </w:r>
      <w:r w:rsidRPr="00490690">
        <w:t xml:space="preserve">Julian Dale, Ari Friedlaender, Fredrik Christiansen, Kate R </w:t>
      </w:r>
      <w:proofErr w:type="spellStart"/>
      <w:r w:rsidRPr="00490690">
        <w:t>Sprogis</w:t>
      </w:r>
      <w:proofErr w:type="spellEnd"/>
      <w:r w:rsidRPr="00490690">
        <w:t>, Allison Dawn, Clara Bird, Greg</w:t>
      </w:r>
      <w:r w:rsidR="007406B7">
        <w:t>ory D.</w:t>
      </w:r>
      <w:r w:rsidRPr="00490690">
        <w:t xml:space="preserve"> Larsen,</w:t>
      </w:r>
      <w:r w:rsidR="00E006B2">
        <w:t xml:space="preserve"> Ross Nichols,</w:t>
      </w:r>
      <w:r w:rsidRPr="00490690">
        <w:t xml:space="preserve"> </w:t>
      </w:r>
      <w:r w:rsidR="00E006B2">
        <w:t xml:space="preserve">Michelle </w:t>
      </w:r>
      <w:proofErr w:type="spellStart"/>
      <w:r w:rsidR="00E006B2">
        <w:t>Shero</w:t>
      </w:r>
      <w:proofErr w:type="spellEnd"/>
      <w:r w:rsidR="00E006B2">
        <w:t xml:space="preserve">, </w:t>
      </w:r>
      <w:r w:rsidRPr="00490690">
        <w:t xml:space="preserve">Jeremy </w:t>
      </w:r>
      <w:proofErr w:type="spellStart"/>
      <w:r w:rsidRPr="00490690">
        <w:t>Goldbogen</w:t>
      </w:r>
      <w:proofErr w:type="spellEnd"/>
      <w:r w:rsidRPr="00490690">
        <w:t>, Andrew Read, David Johnston</w:t>
      </w:r>
    </w:p>
    <w:p w14:paraId="0BF3BC9A" w14:textId="20971705" w:rsidR="00594763" w:rsidRDefault="00594763" w:rsidP="00594763">
      <w:pPr>
        <w:rPr>
          <w:b/>
        </w:rPr>
      </w:pPr>
    </w:p>
    <w:p w14:paraId="5F5AE1B2" w14:textId="3C91636C" w:rsidR="00594763" w:rsidRDefault="00594763" w:rsidP="00594763">
      <w:pPr>
        <w:rPr>
          <w:b/>
        </w:rPr>
      </w:pPr>
    </w:p>
    <w:p w14:paraId="30A00672" w14:textId="77777777" w:rsidR="00594763" w:rsidRPr="00490690" w:rsidRDefault="00594763" w:rsidP="00594763">
      <w:pPr>
        <w:rPr>
          <w:b/>
        </w:rPr>
      </w:pPr>
    </w:p>
    <w:p w14:paraId="2C4A584E" w14:textId="4E5681D0" w:rsidR="00594763" w:rsidRDefault="00594763" w:rsidP="00594763"/>
    <w:p w14:paraId="67BEE9F8" w14:textId="77777777" w:rsidR="003A6732" w:rsidRDefault="003A6732" w:rsidP="00594763"/>
    <w:p w14:paraId="3B2A6A0C" w14:textId="1897C5E3" w:rsidR="00594763" w:rsidRPr="00490690" w:rsidRDefault="00594763" w:rsidP="00594763">
      <w:r w:rsidRPr="00490690">
        <w:t xml:space="preserve">Table S1: </w:t>
      </w:r>
      <w:r w:rsidR="009E23E2">
        <w:t xml:space="preserve">Field </w:t>
      </w:r>
      <w:r w:rsidRPr="00490690">
        <w:t xml:space="preserve">excursions </w:t>
      </w:r>
      <w:r w:rsidR="009E23E2">
        <w:t>along the Western Antarctic Peninsula 2017 – 2019</w:t>
      </w:r>
      <w:r w:rsidRPr="00490690">
        <w:t xml:space="preserve">. NSF = National Science Foundation, LTER = Palmer Long Term Ecological Research Program, OOE = One Ocean Expeditions (tour operators), LMG = Laurence M. Gould, </w:t>
      </w:r>
      <w:proofErr w:type="spellStart"/>
      <w:r w:rsidRPr="00490690">
        <w:t>f.l.</w:t>
      </w:r>
      <w:proofErr w:type="spellEnd"/>
      <w:r w:rsidRPr="00490690">
        <w:t xml:space="preserve"> = focal length of camera on UAS.</w:t>
      </w:r>
    </w:p>
    <w:tbl>
      <w:tblPr>
        <w:tblW w:w="9377" w:type="dxa"/>
        <w:jc w:val="center"/>
        <w:tblLook w:val="04A0" w:firstRow="1" w:lastRow="0" w:firstColumn="1" w:lastColumn="0" w:noHBand="0" w:noVBand="1"/>
      </w:tblPr>
      <w:tblGrid>
        <w:gridCol w:w="937"/>
        <w:gridCol w:w="784"/>
        <w:gridCol w:w="1007"/>
        <w:gridCol w:w="1314"/>
        <w:gridCol w:w="1417"/>
        <w:gridCol w:w="3422"/>
        <w:gridCol w:w="496"/>
      </w:tblGrid>
      <w:tr w:rsidR="00594763" w:rsidRPr="00490690" w14:paraId="21F68EC4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653333A9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Season</w:t>
            </w:r>
          </w:p>
        </w:tc>
        <w:tc>
          <w:tcPr>
            <w:tcW w:w="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7851CA69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Year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74CF0D2F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Month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4639CBC5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Platform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24B1C9C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Vessel</w:t>
            </w:r>
          </w:p>
        </w:tc>
        <w:tc>
          <w:tcPr>
            <w:tcW w:w="3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06955090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UAS Aircraft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29404728" w14:textId="77777777" w:rsidR="00594763" w:rsidRPr="00490690" w:rsidRDefault="00594763" w:rsidP="002B4A7C">
            <w:pPr>
              <w:rPr>
                <w:b/>
                <w:bCs/>
              </w:rPr>
            </w:pPr>
            <w:proofErr w:type="spellStart"/>
            <w:r w:rsidRPr="00490690">
              <w:rPr>
                <w:b/>
                <w:bCs/>
              </w:rPr>
              <w:t>f.l.</w:t>
            </w:r>
            <w:proofErr w:type="spellEnd"/>
          </w:p>
        </w:tc>
      </w:tr>
      <w:tr w:rsidR="00594763" w:rsidRPr="00490690" w14:paraId="73823AA8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FC8C0" w14:textId="77777777" w:rsidR="00594763" w:rsidRPr="00490690" w:rsidRDefault="00594763" w:rsidP="002B4A7C">
            <w:r w:rsidRPr="00490690">
              <w:t>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53588" w14:textId="77777777" w:rsidR="00594763" w:rsidRPr="00490690" w:rsidRDefault="00594763" w:rsidP="002B4A7C">
            <w:r w:rsidRPr="00490690">
              <w:t>2017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37CB2" w14:textId="77777777" w:rsidR="00594763" w:rsidRPr="00490690" w:rsidRDefault="00594763" w:rsidP="002B4A7C">
            <w:r w:rsidRPr="00490690">
              <w:t>Jan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38DC8" w14:textId="77777777" w:rsidR="00594763" w:rsidRPr="00490690" w:rsidRDefault="00594763" w:rsidP="002B4A7C">
            <w:r w:rsidRPr="00490690">
              <w:t>NSF LTER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318AF" w14:textId="77777777" w:rsidR="00594763" w:rsidRPr="00490690" w:rsidRDefault="00594763" w:rsidP="002B4A7C">
            <w:r w:rsidRPr="00490690">
              <w:t>R/V LM Gould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6C21F" w14:textId="77777777" w:rsidR="00594763" w:rsidRPr="00490690" w:rsidRDefault="00594763" w:rsidP="002B4A7C">
            <w:proofErr w:type="spellStart"/>
            <w:r w:rsidRPr="00490690">
              <w:t>FreeFly</w:t>
            </w:r>
            <w:proofErr w:type="spellEnd"/>
            <w:r w:rsidRPr="00490690">
              <w:t xml:space="preserve"> Alta 6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20338" w14:textId="77777777" w:rsidR="00594763" w:rsidRPr="00490690" w:rsidRDefault="00594763" w:rsidP="002B4A7C">
            <w:r w:rsidRPr="00490690">
              <w:t>50</w:t>
            </w:r>
          </w:p>
        </w:tc>
      </w:tr>
      <w:tr w:rsidR="00CE26B0" w:rsidRPr="00490690" w14:paraId="159E6BC9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A68EC5" w14:textId="1838D501" w:rsidR="00CE26B0" w:rsidRPr="00490690" w:rsidRDefault="00CE26B0" w:rsidP="00CE26B0">
            <w:r>
              <w:t>1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FEBD1" w14:textId="6859BBCE" w:rsidR="00CE26B0" w:rsidRPr="00490690" w:rsidRDefault="00CE26B0" w:rsidP="00CE26B0">
            <w:r>
              <w:t>2017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67902" w14:textId="5586CCD7" w:rsidR="00CE26B0" w:rsidRPr="00490690" w:rsidRDefault="00CE26B0" w:rsidP="00CE26B0">
            <w:r>
              <w:t>Nov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1D1187" w14:textId="2F6D2960" w:rsidR="00CE26B0" w:rsidRPr="00490690" w:rsidRDefault="00CE26B0" w:rsidP="00CE26B0">
            <w:r>
              <w:t>OO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62CAE" w14:textId="09D9167A" w:rsidR="00CE26B0" w:rsidRPr="00490690" w:rsidRDefault="00CE26B0" w:rsidP="00CE26B0">
            <w:proofErr w:type="spellStart"/>
            <w:r>
              <w:t>Akademik</w:t>
            </w:r>
            <w:proofErr w:type="spellEnd"/>
            <w:r>
              <w:t xml:space="preserve"> </w:t>
            </w:r>
            <w:proofErr w:type="spellStart"/>
            <w:r>
              <w:t>Ioffe</w:t>
            </w:r>
            <w:proofErr w:type="spellEnd"/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CD15F" w14:textId="68400E8D" w:rsidR="00CE26B0" w:rsidRPr="00490690" w:rsidRDefault="00CE26B0" w:rsidP="00CE26B0">
            <w:proofErr w:type="spellStart"/>
            <w:r w:rsidRPr="00490690">
              <w:t>Mikrokopter</w:t>
            </w:r>
            <w:proofErr w:type="spellEnd"/>
            <w:r w:rsidRPr="00490690">
              <w:t xml:space="preserve"> LemHex-44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D91244" w14:textId="7C7B14F4" w:rsidR="00CE26B0" w:rsidRPr="00490690" w:rsidRDefault="00CE26B0" w:rsidP="00CE26B0">
            <w:r>
              <w:t>50</w:t>
            </w:r>
          </w:p>
        </w:tc>
      </w:tr>
      <w:tr w:rsidR="00CE26B0" w:rsidRPr="00490690" w14:paraId="28C33A8E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12B87" w14:textId="77777777" w:rsidR="00CE26B0" w:rsidRPr="00490690" w:rsidRDefault="00CE26B0" w:rsidP="00CE26B0">
            <w:r w:rsidRPr="00490690">
              <w:t>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FB47B" w14:textId="77777777" w:rsidR="00CE26B0" w:rsidRPr="00490690" w:rsidRDefault="00CE26B0" w:rsidP="00CE26B0">
            <w:r w:rsidRPr="00490690">
              <w:t>201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B5BD" w14:textId="77777777" w:rsidR="00CE26B0" w:rsidRPr="00490690" w:rsidRDefault="00CE26B0" w:rsidP="00CE26B0">
            <w:r w:rsidRPr="00490690">
              <w:t>Jan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F271" w14:textId="77777777" w:rsidR="00CE26B0" w:rsidRPr="00490690" w:rsidRDefault="00CE26B0" w:rsidP="00CE26B0">
            <w:r w:rsidRPr="00490690">
              <w:t>NSF LTER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CD0A3" w14:textId="77777777" w:rsidR="00CE26B0" w:rsidRPr="00490690" w:rsidRDefault="00CE26B0" w:rsidP="00CE26B0">
            <w:r w:rsidRPr="00490690">
              <w:t>R/V LM Gould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D328" w14:textId="77777777" w:rsidR="00CE26B0" w:rsidRPr="00490690" w:rsidRDefault="00CE26B0" w:rsidP="00CE26B0">
            <w:proofErr w:type="spellStart"/>
            <w:r w:rsidRPr="00490690">
              <w:t>FreeFly</w:t>
            </w:r>
            <w:proofErr w:type="spellEnd"/>
            <w:r w:rsidRPr="00490690">
              <w:t xml:space="preserve"> Alta 6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D8C7B" w14:textId="77777777" w:rsidR="00CE26B0" w:rsidRPr="00490690" w:rsidRDefault="00CE26B0" w:rsidP="00CE26B0">
            <w:r w:rsidRPr="00490690">
              <w:t>50</w:t>
            </w:r>
          </w:p>
        </w:tc>
      </w:tr>
      <w:tr w:rsidR="00CE26B0" w:rsidRPr="00490690" w14:paraId="08AA37C8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A1454" w14:textId="77777777" w:rsidR="00CE26B0" w:rsidRPr="00490690" w:rsidRDefault="00CE26B0" w:rsidP="00CE26B0">
            <w:r w:rsidRPr="00490690">
              <w:t>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C3F0" w14:textId="77777777" w:rsidR="00CE26B0" w:rsidRPr="00490690" w:rsidRDefault="00CE26B0" w:rsidP="00CE26B0">
            <w:r w:rsidRPr="00490690">
              <w:t>201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BBDD5" w14:textId="77777777" w:rsidR="00CE26B0" w:rsidRPr="00490690" w:rsidRDefault="00CE26B0" w:rsidP="00CE26B0">
            <w:r w:rsidRPr="00490690">
              <w:t>Feb - Mar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E60BA" w14:textId="77777777" w:rsidR="00CE26B0" w:rsidRPr="00490690" w:rsidRDefault="00CE26B0" w:rsidP="00CE26B0">
            <w:r w:rsidRPr="00490690">
              <w:t>OO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1C34B" w14:textId="77777777" w:rsidR="00CE26B0" w:rsidRPr="00490690" w:rsidRDefault="00CE26B0" w:rsidP="00CE26B0">
            <w:proofErr w:type="spellStart"/>
            <w:r w:rsidRPr="00490690">
              <w:t>Akademik</w:t>
            </w:r>
            <w:proofErr w:type="spellEnd"/>
            <w:r w:rsidRPr="00490690">
              <w:t xml:space="preserve"> </w:t>
            </w:r>
            <w:proofErr w:type="spellStart"/>
            <w:r w:rsidRPr="00490690">
              <w:t>Ioffe</w:t>
            </w:r>
            <w:proofErr w:type="spellEnd"/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DFAAD" w14:textId="77777777" w:rsidR="00CE26B0" w:rsidRPr="00490690" w:rsidRDefault="00CE26B0" w:rsidP="00CE26B0">
            <w:r w:rsidRPr="00490690">
              <w:t>DJI Inspire 1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67DF0" w14:textId="77777777" w:rsidR="00CE26B0" w:rsidRPr="00490690" w:rsidRDefault="00CE26B0" w:rsidP="00CE26B0">
            <w:r w:rsidRPr="00490690">
              <w:t>25</w:t>
            </w:r>
          </w:p>
        </w:tc>
      </w:tr>
      <w:tr w:rsidR="00CE26B0" w:rsidRPr="00490690" w14:paraId="2C9B3CE5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AB419" w14:textId="77777777" w:rsidR="00CE26B0" w:rsidRPr="00490690" w:rsidRDefault="00CE26B0" w:rsidP="00CE26B0">
            <w:r w:rsidRPr="00490690">
              <w:t>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BDEA6" w14:textId="77777777" w:rsidR="00CE26B0" w:rsidRPr="00490690" w:rsidRDefault="00CE26B0" w:rsidP="00CE26B0">
            <w:r w:rsidRPr="00490690">
              <w:t>201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96FA7" w14:textId="77777777" w:rsidR="00CE26B0" w:rsidRPr="00490690" w:rsidRDefault="00CE26B0" w:rsidP="00CE26B0">
            <w:r w:rsidRPr="00490690">
              <w:t>Mar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D4257" w14:textId="77777777" w:rsidR="00CE26B0" w:rsidRPr="00490690" w:rsidRDefault="00CE26B0" w:rsidP="00CE26B0">
            <w:r w:rsidRPr="00490690">
              <w:t>NSF LMG-0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6FA4B" w14:textId="77777777" w:rsidR="00CE26B0" w:rsidRPr="00490690" w:rsidRDefault="00CE26B0" w:rsidP="00CE26B0">
            <w:r w:rsidRPr="00490690">
              <w:t>R/V LM Gould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DE4C" w14:textId="77777777" w:rsidR="00CE26B0" w:rsidRPr="00490690" w:rsidRDefault="00CE26B0" w:rsidP="00CE26B0">
            <w:proofErr w:type="spellStart"/>
            <w:r w:rsidRPr="00490690">
              <w:t>Mikrokopter</w:t>
            </w:r>
            <w:proofErr w:type="spellEnd"/>
            <w:r w:rsidRPr="00490690">
              <w:t xml:space="preserve"> LemHex-44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D549" w14:textId="77777777" w:rsidR="00CE26B0" w:rsidRPr="00490690" w:rsidRDefault="00CE26B0" w:rsidP="00CE26B0">
            <w:r w:rsidRPr="00490690">
              <w:t>50</w:t>
            </w:r>
          </w:p>
        </w:tc>
      </w:tr>
      <w:tr w:rsidR="00CE26B0" w:rsidRPr="00490690" w14:paraId="35C5034E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DBE8" w14:textId="77777777" w:rsidR="00CE26B0" w:rsidRPr="00490690" w:rsidRDefault="00CE26B0" w:rsidP="00CE26B0">
            <w:r w:rsidRPr="00490690">
              <w:t>2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2E65" w14:textId="77777777" w:rsidR="00CE26B0" w:rsidRPr="00490690" w:rsidRDefault="00CE26B0" w:rsidP="00CE26B0">
            <w:r w:rsidRPr="00490690">
              <w:t>201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0ADBC" w14:textId="77777777" w:rsidR="00CE26B0" w:rsidRPr="00490690" w:rsidRDefault="00CE26B0" w:rsidP="00CE26B0">
            <w:r w:rsidRPr="00490690">
              <w:t>June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E55B" w14:textId="77777777" w:rsidR="00CE26B0" w:rsidRPr="00490690" w:rsidRDefault="00CE26B0" w:rsidP="00CE26B0">
            <w:r w:rsidRPr="00490690">
              <w:t>NSF LMG-0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A8CE" w14:textId="77777777" w:rsidR="00CE26B0" w:rsidRPr="00490690" w:rsidRDefault="00CE26B0" w:rsidP="00CE26B0">
            <w:r w:rsidRPr="00490690">
              <w:t>R/V LM Gould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AB05" w14:textId="77777777" w:rsidR="00CE26B0" w:rsidRPr="00490690" w:rsidRDefault="00CE26B0" w:rsidP="00CE26B0">
            <w:proofErr w:type="spellStart"/>
            <w:r w:rsidRPr="00490690">
              <w:t>Mikrokopter</w:t>
            </w:r>
            <w:proofErr w:type="spellEnd"/>
            <w:r w:rsidRPr="00490690">
              <w:t xml:space="preserve"> LemHex-44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1C3E5" w14:textId="77777777" w:rsidR="00CE26B0" w:rsidRPr="00490690" w:rsidRDefault="00CE26B0" w:rsidP="00CE26B0">
            <w:r w:rsidRPr="00490690">
              <w:t>50</w:t>
            </w:r>
          </w:p>
        </w:tc>
      </w:tr>
      <w:tr w:rsidR="00CE26B0" w:rsidRPr="00490690" w14:paraId="4A3BE563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C9C61" w14:textId="77777777" w:rsidR="00CE26B0" w:rsidRPr="00490690" w:rsidRDefault="00CE26B0" w:rsidP="00CE26B0">
            <w:r w:rsidRPr="00490690">
              <w:t>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8154B" w14:textId="77777777" w:rsidR="00CE26B0" w:rsidRPr="00490690" w:rsidRDefault="00CE26B0" w:rsidP="00CE26B0">
            <w:r w:rsidRPr="00490690">
              <w:t>201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5D935" w14:textId="77777777" w:rsidR="00CE26B0" w:rsidRPr="00490690" w:rsidRDefault="00CE26B0" w:rsidP="00CE26B0">
            <w:r w:rsidRPr="00490690">
              <w:t>Nov - Dec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A7C94" w14:textId="77777777" w:rsidR="00CE26B0" w:rsidRPr="00490690" w:rsidRDefault="00CE26B0" w:rsidP="00CE26B0">
            <w:r w:rsidRPr="00490690">
              <w:t>OO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07B2" w14:textId="77777777" w:rsidR="00CE26B0" w:rsidRPr="00490690" w:rsidRDefault="00CE26B0" w:rsidP="00CE26B0">
            <w:r w:rsidRPr="00490690">
              <w:t>RCGS Resolute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E78C" w14:textId="77777777" w:rsidR="00CE26B0" w:rsidRPr="00490690" w:rsidRDefault="00CE26B0" w:rsidP="00CE26B0">
            <w:r w:rsidRPr="00490690">
              <w:t>DJI Inspire 1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09BF5" w14:textId="77777777" w:rsidR="00CE26B0" w:rsidRPr="00490690" w:rsidRDefault="00CE26B0" w:rsidP="00CE26B0">
            <w:r w:rsidRPr="00490690">
              <w:t>25</w:t>
            </w:r>
          </w:p>
        </w:tc>
      </w:tr>
      <w:tr w:rsidR="00CE26B0" w:rsidRPr="00490690" w14:paraId="768A5295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E991" w14:textId="77777777" w:rsidR="00CE26B0" w:rsidRPr="00490690" w:rsidRDefault="00CE26B0" w:rsidP="00CE26B0">
            <w:r w:rsidRPr="00490690">
              <w:t>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C6160" w14:textId="77777777" w:rsidR="00CE26B0" w:rsidRPr="00490690" w:rsidRDefault="00CE26B0" w:rsidP="00CE26B0">
            <w:r w:rsidRPr="00490690">
              <w:t>2018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089E7" w14:textId="77777777" w:rsidR="00CE26B0" w:rsidRPr="00490690" w:rsidRDefault="00CE26B0" w:rsidP="00CE26B0">
            <w:r w:rsidRPr="00490690">
              <w:t>Dec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7174A" w14:textId="77777777" w:rsidR="00CE26B0" w:rsidRPr="00490690" w:rsidRDefault="00CE26B0" w:rsidP="00CE26B0">
            <w:r w:rsidRPr="00490690">
              <w:t>OO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570CF" w14:textId="77777777" w:rsidR="00CE26B0" w:rsidRPr="00490690" w:rsidRDefault="00CE26B0" w:rsidP="00CE26B0">
            <w:r w:rsidRPr="00490690">
              <w:t>RCGS Resolute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A9DE" w14:textId="77777777" w:rsidR="00CE26B0" w:rsidRPr="00490690" w:rsidRDefault="00CE26B0" w:rsidP="00CE26B0">
            <w:proofErr w:type="spellStart"/>
            <w:r w:rsidRPr="00490690">
              <w:t>Mikrokopter</w:t>
            </w:r>
            <w:proofErr w:type="spellEnd"/>
            <w:r w:rsidRPr="00490690">
              <w:t xml:space="preserve"> LemHex-44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5602" w14:textId="77777777" w:rsidR="00CE26B0" w:rsidRPr="00490690" w:rsidRDefault="00CE26B0" w:rsidP="00CE26B0">
            <w:r w:rsidRPr="00490690">
              <w:t>35</w:t>
            </w:r>
          </w:p>
        </w:tc>
      </w:tr>
      <w:tr w:rsidR="00CE26B0" w:rsidRPr="00490690" w14:paraId="6D23EBA1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1664" w14:textId="77777777" w:rsidR="00CE26B0" w:rsidRPr="00490690" w:rsidRDefault="00CE26B0" w:rsidP="00CE26B0">
            <w:r w:rsidRPr="00490690">
              <w:t>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C256" w14:textId="77777777" w:rsidR="00CE26B0" w:rsidRPr="00490690" w:rsidRDefault="00CE26B0" w:rsidP="00CE26B0">
            <w:r w:rsidRPr="00490690">
              <w:t>2019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E2613" w14:textId="77777777" w:rsidR="00CE26B0" w:rsidRPr="00490690" w:rsidRDefault="00CE26B0" w:rsidP="00CE26B0">
            <w:r w:rsidRPr="00490690">
              <w:t>Feb - Mar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6FA9" w14:textId="77777777" w:rsidR="00CE26B0" w:rsidRPr="00490690" w:rsidRDefault="00CE26B0" w:rsidP="00CE26B0">
            <w:r w:rsidRPr="00490690">
              <w:t>Palmer Statio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3682E" w14:textId="77777777" w:rsidR="00CE26B0" w:rsidRPr="00490690" w:rsidRDefault="00CE26B0" w:rsidP="00CE26B0">
            <w:r w:rsidRPr="00490690">
              <w:t>Palmer Station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98FB" w14:textId="77777777" w:rsidR="00CE26B0" w:rsidRPr="00490690" w:rsidRDefault="00CE26B0" w:rsidP="00CE26B0">
            <w:proofErr w:type="spellStart"/>
            <w:r w:rsidRPr="00490690">
              <w:t>Mikrokopter</w:t>
            </w:r>
            <w:proofErr w:type="spellEnd"/>
            <w:r w:rsidRPr="00490690">
              <w:t xml:space="preserve"> LemHex-44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C128" w14:textId="77777777" w:rsidR="00CE26B0" w:rsidRPr="00490690" w:rsidRDefault="00CE26B0" w:rsidP="00CE26B0">
            <w:r w:rsidRPr="00490690">
              <w:t>35</w:t>
            </w:r>
          </w:p>
        </w:tc>
      </w:tr>
      <w:tr w:rsidR="00CE26B0" w:rsidRPr="00490690" w14:paraId="30F7362C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6000" w14:textId="77777777" w:rsidR="00CE26B0" w:rsidRPr="00490690" w:rsidRDefault="00CE26B0" w:rsidP="00CE26B0">
            <w:r w:rsidRPr="00490690">
              <w:t>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91AF" w14:textId="77777777" w:rsidR="00CE26B0" w:rsidRPr="00490690" w:rsidRDefault="00CE26B0" w:rsidP="00CE26B0">
            <w:r w:rsidRPr="00490690">
              <w:t>2019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F8419" w14:textId="77777777" w:rsidR="00CE26B0" w:rsidRPr="00490690" w:rsidRDefault="00CE26B0" w:rsidP="00CE26B0">
            <w:r w:rsidRPr="00490690">
              <w:t>Feb - Mar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B7C4B" w14:textId="77777777" w:rsidR="00CE26B0" w:rsidRPr="00490690" w:rsidRDefault="00CE26B0" w:rsidP="00CE26B0">
            <w:r w:rsidRPr="00490690">
              <w:t>NSF LMG-0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F67B" w14:textId="77777777" w:rsidR="00CE26B0" w:rsidRPr="00490690" w:rsidRDefault="00CE26B0" w:rsidP="00CE26B0">
            <w:r w:rsidRPr="00490690">
              <w:t>R/V LM Gould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C9A5" w14:textId="77777777" w:rsidR="00CE26B0" w:rsidRPr="00490690" w:rsidRDefault="00CE26B0" w:rsidP="00CE26B0">
            <w:proofErr w:type="spellStart"/>
            <w:r w:rsidRPr="00490690">
              <w:t>FreeFly</w:t>
            </w:r>
            <w:proofErr w:type="spellEnd"/>
            <w:r w:rsidRPr="00490690">
              <w:t xml:space="preserve"> Alta 6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9FD3" w14:textId="77777777" w:rsidR="00CE26B0" w:rsidRPr="00490690" w:rsidRDefault="00CE26B0" w:rsidP="00CE26B0">
            <w:r w:rsidRPr="00490690">
              <w:t>35</w:t>
            </w:r>
          </w:p>
        </w:tc>
      </w:tr>
      <w:tr w:rsidR="00CE26B0" w:rsidRPr="00490690" w14:paraId="02C3C307" w14:textId="77777777" w:rsidTr="002B4A7C">
        <w:trPr>
          <w:trHeight w:val="272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0BA1" w14:textId="77777777" w:rsidR="00CE26B0" w:rsidRPr="00490690" w:rsidRDefault="00CE26B0" w:rsidP="00CE26B0">
            <w:r w:rsidRPr="00490690">
              <w:t>3</w:t>
            </w: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EA92" w14:textId="77777777" w:rsidR="00CE26B0" w:rsidRPr="00490690" w:rsidRDefault="00CE26B0" w:rsidP="00CE26B0">
            <w:r w:rsidRPr="00490690">
              <w:t>2019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B96A9" w14:textId="77777777" w:rsidR="00CE26B0" w:rsidRPr="00490690" w:rsidRDefault="00CE26B0" w:rsidP="00CE26B0">
            <w:r w:rsidRPr="00490690">
              <w:t>Mar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D75E" w14:textId="77777777" w:rsidR="00CE26B0" w:rsidRPr="00490690" w:rsidRDefault="00CE26B0" w:rsidP="00CE26B0">
            <w:r w:rsidRPr="00490690">
              <w:t>OO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6024C" w14:textId="77777777" w:rsidR="00CE26B0" w:rsidRPr="00490690" w:rsidRDefault="00CE26B0" w:rsidP="00CE26B0">
            <w:r w:rsidRPr="00490690">
              <w:t>RCGS Resolute</w:t>
            </w: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2EC97" w14:textId="77777777" w:rsidR="00CE26B0" w:rsidRPr="00490690" w:rsidRDefault="00CE26B0" w:rsidP="00CE26B0">
            <w:proofErr w:type="spellStart"/>
            <w:r w:rsidRPr="00490690">
              <w:t>Mikrokopter</w:t>
            </w:r>
            <w:proofErr w:type="spellEnd"/>
            <w:r w:rsidRPr="00490690">
              <w:t xml:space="preserve"> LemHex-44/</w:t>
            </w:r>
            <w:proofErr w:type="spellStart"/>
            <w:r w:rsidRPr="00490690">
              <w:t>FreeFly</w:t>
            </w:r>
            <w:proofErr w:type="spellEnd"/>
            <w:r w:rsidRPr="00490690">
              <w:t xml:space="preserve"> Alta 6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AFB34" w14:textId="77777777" w:rsidR="00CE26B0" w:rsidRPr="00490690" w:rsidRDefault="00CE26B0" w:rsidP="00CE26B0">
            <w:r w:rsidRPr="00490690">
              <w:t>35</w:t>
            </w:r>
          </w:p>
        </w:tc>
      </w:tr>
    </w:tbl>
    <w:p w14:paraId="2B1D9273" w14:textId="77777777" w:rsidR="00594763" w:rsidRPr="00490690" w:rsidRDefault="00594763" w:rsidP="00594763">
      <w:pPr>
        <w:rPr>
          <w:b/>
        </w:rPr>
      </w:pPr>
    </w:p>
    <w:p w14:paraId="7CF45497" w14:textId="77777777" w:rsidR="00594763" w:rsidRPr="00490690" w:rsidRDefault="00594763" w:rsidP="00594763">
      <w:pPr>
        <w:rPr>
          <w:bCs/>
        </w:rPr>
      </w:pPr>
    </w:p>
    <w:p w14:paraId="445E23C9" w14:textId="77777777" w:rsidR="00594763" w:rsidRPr="00490690" w:rsidRDefault="00594763" w:rsidP="00594763">
      <w:pPr>
        <w:rPr>
          <w:bCs/>
        </w:rPr>
      </w:pPr>
    </w:p>
    <w:p w14:paraId="6A8FA478" w14:textId="77777777" w:rsidR="00594763" w:rsidRPr="00490690" w:rsidRDefault="00594763" w:rsidP="00594763">
      <w:pPr>
        <w:rPr>
          <w:bCs/>
        </w:rPr>
      </w:pPr>
    </w:p>
    <w:p w14:paraId="23A57041" w14:textId="5ABF3F31" w:rsidR="00594763" w:rsidRPr="00490690" w:rsidRDefault="00594763" w:rsidP="00594763">
      <w:pPr>
        <w:rPr>
          <w:bCs/>
          <w:i/>
          <w:iCs/>
        </w:rPr>
      </w:pPr>
      <w:r w:rsidRPr="00490690">
        <w:rPr>
          <w:bCs/>
        </w:rPr>
        <w:lastRenderedPageBreak/>
        <w:t>Table S2. Summary of uncertainty for total length (TL) and Body Area Index (BAI) for each UAS. Uncertainty is described here as the coefficient of variation (CV%) of the posterior predictive distribution for TL and BAI of each individual</w:t>
      </w:r>
      <w:r w:rsidR="005158EC">
        <w:rPr>
          <w:bCs/>
        </w:rPr>
        <w:t>.</w:t>
      </w:r>
      <w:r w:rsidRPr="00490690">
        <w:rPr>
          <w:bCs/>
          <w:i/>
          <w:iCs/>
        </w:rPr>
        <w:t xml:space="preserve"> </w:t>
      </w:r>
      <w:proofErr w:type="spellStart"/>
      <w:r w:rsidRPr="00490690">
        <w:rPr>
          <w:bCs/>
          <w:i/>
          <w:iCs/>
        </w:rPr>
        <w:t>f.l.</w:t>
      </w:r>
      <w:proofErr w:type="spellEnd"/>
      <w:r w:rsidRPr="00490690">
        <w:rPr>
          <w:bCs/>
          <w:i/>
          <w:iCs/>
        </w:rPr>
        <w:t xml:space="preserve"> = focal length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3134"/>
        <w:gridCol w:w="603"/>
        <w:gridCol w:w="773"/>
        <w:gridCol w:w="637"/>
        <w:gridCol w:w="637"/>
        <w:gridCol w:w="758"/>
        <w:gridCol w:w="868"/>
        <w:gridCol w:w="637"/>
        <w:gridCol w:w="637"/>
        <w:gridCol w:w="666"/>
      </w:tblGrid>
      <w:tr w:rsidR="00594763" w:rsidRPr="00490690" w14:paraId="6BBABD1F" w14:textId="77777777" w:rsidTr="002B4A7C">
        <w:trPr>
          <w:trHeight w:val="320"/>
        </w:trPr>
        <w:tc>
          <w:tcPr>
            <w:tcW w:w="31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CD02D3B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UAS</w:t>
            </w:r>
          </w:p>
        </w:tc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63EC13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n</w:t>
            </w:r>
          </w:p>
        </w:tc>
        <w:tc>
          <w:tcPr>
            <w:tcW w:w="27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648539" w14:textId="77777777" w:rsidR="00594763" w:rsidRPr="00490690" w:rsidRDefault="00594763" w:rsidP="002B4A7C">
            <w:pPr>
              <w:jc w:val="center"/>
              <w:rPr>
                <w:b/>
                <w:bCs/>
              </w:rPr>
            </w:pPr>
            <w:r w:rsidRPr="00490690">
              <w:rPr>
                <w:b/>
                <w:bCs/>
              </w:rPr>
              <w:t>CV%: TL</w:t>
            </w:r>
          </w:p>
        </w:tc>
        <w:tc>
          <w:tcPr>
            <w:tcW w:w="281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5799F8" w14:textId="77777777" w:rsidR="00594763" w:rsidRPr="00490690" w:rsidRDefault="00594763" w:rsidP="002B4A7C">
            <w:pPr>
              <w:jc w:val="center"/>
              <w:rPr>
                <w:b/>
                <w:bCs/>
              </w:rPr>
            </w:pPr>
            <w:r w:rsidRPr="00490690">
              <w:rPr>
                <w:b/>
                <w:bCs/>
              </w:rPr>
              <w:t>CV%: BAI</w:t>
            </w:r>
          </w:p>
        </w:tc>
      </w:tr>
      <w:tr w:rsidR="00594763" w:rsidRPr="00490690" w14:paraId="2BF6C657" w14:textId="77777777" w:rsidTr="002B4A7C">
        <w:trPr>
          <w:trHeight w:val="320"/>
        </w:trPr>
        <w:tc>
          <w:tcPr>
            <w:tcW w:w="31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63C2E" w14:textId="77777777" w:rsidR="00594763" w:rsidRPr="00490690" w:rsidRDefault="00594763" w:rsidP="002B4A7C">
            <w:pPr>
              <w:rPr>
                <w:b/>
                <w:bCs/>
              </w:rPr>
            </w:pPr>
          </w:p>
        </w:tc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F9C89" w14:textId="77777777" w:rsidR="00594763" w:rsidRPr="00490690" w:rsidRDefault="00594763" w:rsidP="002B4A7C">
            <w:pPr>
              <w:rPr>
                <w:b/>
                <w:bCs/>
              </w:rPr>
            </w:pP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D4F5EF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mean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AEB9437" w14:textId="77777777" w:rsidR="00594763" w:rsidRPr="00490690" w:rsidRDefault="00594763" w:rsidP="002B4A7C">
            <w:pPr>
              <w:rPr>
                <w:b/>
                <w:bCs/>
              </w:rPr>
            </w:pPr>
            <w:proofErr w:type="spellStart"/>
            <w:r w:rsidRPr="00490690">
              <w:rPr>
                <w:b/>
                <w:bCs/>
              </w:rPr>
              <w:t>sd</w:t>
            </w:r>
            <w:proofErr w:type="spellEnd"/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A1C9E9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min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CBD7E0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max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2552E4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mean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E9B63F" w14:textId="77777777" w:rsidR="00594763" w:rsidRPr="00490690" w:rsidRDefault="00594763" w:rsidP="002B4A7C">
            <w:pPr>
              <w:rPr>
                <w:b/>
                <w:bCs/>
              </w:rPr>
            </w:pPr>
            <w:proofErr w:type="spellStart"/>
            <w:r w:rsidRPr="00490690">
              <w:rPr>
                <w:b/>
                <w:bCs/>
              </w:rPr>
              <w:t>sd</w:t>
            </w:r>
            <w:proofErr w:type="spellEnd"/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0131F5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min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5E637C8" w14:textId="77777777" w:rsidR="00594763" w:rsidRPr="00490690" w:rsidRDefault="00594763" w:rsidP="002B4A7C">
            <w:pPr>
              <w:rPr>
                <w:b/>
                <w:bCs/>
              </w:rPr>
            </w:pPr>
            <w:r w:rsidRPr="00490690">
              <w:rPr>
                <w:b/>
                <w:bCs/>
              </w:rPr>
              <w:t>max</w:t>
            </w:r>
          </w:p>
        </w:tc>
      </w:tr>
      <w:tr w:rsidR="00594763" w:rsidRPr="00490690" w14:paraId="429BA167" w14:textId="77777777" w:rsidTr="002B4A7C">
        <w:trPr>
          <w:trHeight w:val="320"/>
        </w:trPr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3CF1F" w14:textId="77777777" w:rsidR="00594763" w:rsidRPr="00490690" w:rsidRDefault="00594763" w:rsidP="002B4A7C">
            <w:proofErr w:type="spellStart"/>
            <w:r w:rsidRPr="00490690">
              <w:t>FreeFly</w:t>
            </w:r>
            <w:proofErr w:type="spellEnd"/>
            <w:r w:rsidRPr="00490690">
              <w:t xml:space="preserve"> Alta 6 </w:t>
            </w:r>
            <w:r w:rsidRPr="00490690">
              <w:rPr>
                <w:i/>
                <w:iCs/>
              </w:rPr>
              <w:t xml:space="preserve">w/ 35 mm </w:t>
            </w:r>
            <w:proofErr w:type="spellStart"/>
            <w:r w:rsidRPr="00490690">
              <w:rPr>
                <w:i/>
                <w:iCs/>
              </w:rPr>
              <w:t>f.l.</w:t>
            </w:r>
            <w:proofErr w:type="spellEnd"/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DB819" w14:textId="77777777" w:rsidR="00594763" w:rsidRPr="00490690" w:rsidRDefault="00594763" w:rsidP="002B4A7C">
            <w:r w:rsidRPr="00490690">
              <w:t>42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C56C6" w14:textId="77777777" w:rsidR="00594763" w:rsidRPr="00490690" w:rsidRDefault="00594763" w:rsidP="002B4A7C">
            <w:r w:rsidRPr="00490690">
              <w:t>6.31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9AC8A" w14:textId="77777777" w:rsidR="00594763" w:rsidRPr="00490690" w:rsidRDefault="00594763" w:rsidP="002B4A7C">
            <w:r w:rsidRPr="00490690">
              <w:t>5.08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D1655" w14:textId="77777777" w:rsidR="00594763" w:rsidRPr="00490690" w:rsidRDefault="00594763" w:rsidP="002B4A7C">
            <w:r w:rsidRPr="00490690">
              <w:t>1.25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7971" w14:textId="77777777" w:rsidR="00594763" w:rsidRPr="00490690" w:rsidRDefault="00594763" w:rsidP="002B4A7C">
            <w:r w:rsidRPr="00490690">
              <w:t>19.7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5D797" w14:textId="77777777" w:rsidR="00594763" w:rsidRPr="00490690" w:rsidRDefault="00594763" w:rsidP="002B4A7C">
            <w:r w:rsidRPr="00490690">
              <w:t>0.5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C9925" w14:textId="77777777" w:rsidR="00594763" w:rsidRPr="00490690" w:rsidRDefault="00594763" w:rsidP="002B4A7C">
            <w:r w:rsidRPr="00490690">
              <w:t>0.31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BD963" w14:textId="77777777" w:rsidR="00594763" w:rsidRPr="00490690" w:rsidRDefault="00594763" w:rsidP="002B4A7C">
            <w:r w:rsidRPr="00490690">
              <w:t>0.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F869B" w14:textId="77777777" w:rsidR="00594763" w:rsidRPr="00490690" w:rsidRDefault="00594763" w:rsidP="002B4A7C">
            <w:r w:rsidRPr="00490690">
              <w:t>1.59</w:t>
            </w:r>
          </w:p>
        </w:tc>
      </w:tr>
      <w:tr w:rsidR="00594763" w:rsidRPr="00490690" w14:paraId="62DD6103" w14:textId="77777777" w:rsidTr="002B4A7C">
        <w:trPr>
          <w:trHeight w:val="320"/>
        </w:trPr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BD5FD" w14:textId="77777777" w:rsidR="00594763" w:rsidRPr="00490690" w:rsidRDefault="00594763" w:rsidP="002B4A7C">
            <w:proofErr w:type="spellStart"/>
            <w:r w:rsidRPr="00490690">
              <w:t>FreeFly</w:t>
            </w:r>
            <w:proofErr w:type="spellEnd"/>
            <w:r w:rsidRPr="00490690">
              <w:t xml:space="preserve"> Alta 6 </w:t>
            </w:r>
            <w:r w:rsidRPr="00490690">
              <w:rPr>
                <w:i/>
                <w:iCs/>
              </w:rPr>
              <w:t xml:space="preserve">w/ 50 mm </w:t>
            </w:r>
            <w:proofErr w:type="spellStart"/>
            <w:r w:rsidRPr="00490690">
              <w:rPr>
                <w:i/>
                <w:iCs/>
              </w:rPr>
              <w:t>f.l.</w:t>
            </w:r>
            <w:proofErr w:type="spellEnd"/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D487D" w14:textId="77777777" w:rsidR="00594763" w:rsidRPr="00490690" w:rsidRDefault="00594763" w:rsidP="002B4A7C">
            <w:r w:rsidRPr="00490690">
              <w:t>51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2CDBB" w14:textId="77777777" w:rsidR="00594763" w:rsidRPr="00490690" w:rsidRDefault="00594763" w:rsidP="002B4A7C">
            <w:r w:rsidRPr="00490690">
              <w:t>3.52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B758C" w14:textId="77777777" w:rsidR="00594763" w:rsidRPr="00490690" w:rsidRDefault="00594763" w:rsidP="002B4A7C">
            <w:r w:rsidRPr="00490690">
              <w:t>2.73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94403" w14:textId="77777777" w:rsidR="00594763" w:rsidRPr="00490690" w:rsidRDefault="00594763" w:rsidP="002B4A7C">
            <w:r w:rsidRPr="00490690">
              <w:t>1.13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32439" w14:textId="77777777" w:rsidR="00594763" w:rsidRPr="00490690" w:rsidRDefault="00594763" w:rsidP="002B4A7C">
            <w:r w:rsidRPr="00490690">
              <w:t>14.03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15F5E" w14:textId="77777777" w:rsidR="00594763" w:rsidRPr="00490690" w:rsidRDefault="00594763" w:rsidP="002B4A7C">
            <w:r w:rsidRPr="00490690">
              <w:t>0.48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8FFC" w14:textId="77777777" w:rsidR="00594763" w:rsidRPr="00490690" w:rsidRDefault="00594763" w:rsidP="002B4A7C">
            <w:r w:rsidRPr="00490690">
              <w:t>0.33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49389" w14:textId="77777777" w:rsidR="00594763" w:rsidRPr="00490690" w:rsidRDefault="00594763" w:rsidP="002B4A7C">
            <w:r w:rsidRPr="00490690">
              <w:t>0.07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CB234" w14:textId="77777777" w:rsidR="00594763" w:rsidRPr="00490690" w:rsidRDefault="00594763" w:rsidP="002B4A7C">
            <w:r w:rsidRPr="00490690">
              <w:t>1.62</w:t>
            </w:r>
          </w:p>
        </w:tc>
      </w:tr>
      <w:tr w:rsidR="00594763" w:rsidRPr="00490690" w14:paraId="6812E9DA" w14:textId="77777777" w:rsidTr="002B4A7C">
        <w:trPr>
          <w:trHeight w:val="320"/>
        </w:trPr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F8E0C" w14:textId="77777777" w:rsidR="00594763" w:rsidRPr="00490690" w:rsidRDefault="00594763" w:rsidP="002B4A7C">
            <w:r w:rsidRPr="00490690">
              <w:t xml:space="preserve">DJI Inspire 1Pro </w:t>
            </w:r>
            <w:r w:rsidRPr="00490690">
              <w:rPr>
                <w:i/>
                <w:iCs/>
              </w:rPr>
              <w:t xml:space="preserve">w/ 25 mm </w:t>
            </w:r>
            <w:proofErr w:type="spellStart"/>
            <w:r w:rsidRPr="00490690">
              <w:rPr>
                <w:i/>
                <w:iCs/>
              </w:rPr>
              <w:t>f.l.</w:t>
            </w:r>
            <w:proofErr w:type="spellEnd"/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95A05" w14:textId="77777777" w:rsidR="00594763" w:rsidRPr="00490690" w:rsidRDefault="00594763" w:rsidP="002B4A7C">
            <w:r w:rsidRPr="00490690">
              <w:t>52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F4EB9" w14:textId="77777777" w:rsidR="00594763" w:rsidRPr="00490690" w:rsidRDefault="00594763" w:rsidP="002B4A7C">
            <w:r w:rsidRPr="00490690">
              <w:t>3.95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C1866" w14:textId="77777777" w:rsidR="00594763" w:rsidRPr="00490690" w:rsidRDefault="00594763" w:rsidP="002B4A7C">
            <w:r w:rsidRPr="00490690">
              <w:t>2.56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0F15F" w14:textId="77777777" w:rsidR="00594763" w:rsidRPr="00490690" w:rsidRDefault="00594763" w:rsidP="002B4A7C">
            <w:r w:rsidRPr="00490690">
              <w:t>1.1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8AE24" w14:textId="77777777" w:rsidR="00594763" w:rsidRPr="00490690" w:rsidRDefault="00594763" w:rsidP="002B4A7C">
            <w:r w:rsidRPr="00490690">
              <w:t>11.88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D72BF" w14:textId="77777777" w:rsidR="00594763" w:rsidRPr="00490690" w:rsidRDefault="00594763" w:rsidP="002B4A7C">
            <w:r w:rsidRPr="00490690">
              <w:t>0.44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D0CC" w14:textId="77777777" w:rsidR="00594763" w:rsidRPr="00490690" w:rsidRDefault="00594763" w:rsidP="002B4A7C">
            <w:r w:rsidRPr="00490690">
              <w:t>0.25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1D98F" w14:textId="77777777" w:rsidR="00594763" w:rsidRPr="00490690" w:rsidRDefault="00594763" w:rsidP="002B4A7C">
            <w:r w:rsidRPr="00490690">
              <w:t>0.07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40650" w14:textId="77777777" w:rsidR="00594763" w:rsidRPr="00490690" w:rsidRDefault="00594763" w:rsidP="002B4A7C">
            <w:r w:rsidRPr="00490690">
              <w:t>1.26</w:t>
            </w:r>
          </w:p>
        </w:tc>
      </w:tr>
      <w:tr w:rsidR="00594763" w:rsidRPr="00490690" w14:paraId="379ED283" w14:textId="77777777" w:rsidTr="002B4A7C">
        <w:trPr>
          <w:trHeight w:val="320"/>
        </w:trPr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23247" w14:textId="77777777" w:rsidR="00594763" w:rsidRPr="00490690" w:rsidRDefault="00594763" w:rsidP="002B4A7C">
            <w:proofErr w:type="spellStart"/>
            <w:r w:rsidRPr="00490690">
              <w:t>MikroKopter</w:t>
            </w:r>
            <w:proofErr w:type="spellEnd"/>
            <w:r w:rsidRPr="00490690">
              <w:t xml:space="preserve"> LemHex-44 </w:t>
            </w:r>
            <w:r w:rsidRPr="00490690">
              <w:rPr>
                <w:i/>
                <w:iCs/>
              </w:rPr>
              <w:t xml:space="preserve">w/ 35 mm </w:t>
            </w:r>
            <w:proofErr w:type="spellStart"/>
            <w:r w:rsidRPr="00490690">
              <w:rPr>
                <w:i/>
                <w:iCs/>
              </w:rPr>
              <w:t>f.l.</w:t>
            </w:r>
            <w:proofErr w:type="spellEnd"/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F9EB7" w14:textId="77777777" w:rsidR="00594763" w:rsidRPr="00490690" w:rsidRDefault="00594763" w:rsidP="002B4A7C">
            <w:r w:rsidRPr="00490690">
              <w:t>49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8B2E9" w14:textId="77777777" w:rsidR="00594763" w:rsidRPr="00490690" w:rsidRDefault="00594763" w:rsidP="002B4A7C">
            <w:r w:rsidRPr="00490690">
              <w:t>5.03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8C15" w14:textId="77777777" w:rsidR="00594763" w:rsidRPr="00490690" w:rsidRDefault="00594763" w:rsidP="002B4A7C">
            <w:r w:rsidRPr="00490690">
              <w:t>3.93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EC9CA" w14:textId="77777777" w:rsidR="00594763" w:rsidRPr="00490690" w:rsidRDefault="00594763" w:rsidP="002B4A7C">
            <w:r w:rsidRPr="00490690">
              <w:t>1.54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FFAC9" w14:textId="77777777" w:rsidR="00594763" w:rsidRPr="00490690" w:rsidRDefault="00594763" w:rsidP="002B4A7C">
            <w:r w:rsidRPr="00490690">
              <w:t>19.43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4D7E6" w14:textId="77777777" w:rsidR="00594763" w:rsidRPr="00490690" w:rsidRDefault="00594763" w:rsidP="002B4A7C">
            <w:r w:rsidRPr="00490690">
              <w:t>0.63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B5517" w14:textId="77777777" w:rsidR="00594763" w:rsidRPr="00490690" w:rsidRDefault="00594763" w:rsidP="002B4A7C">
            <w:r w:rsidRPr="00490690">
              <w:t>0.27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C3896" w14:textId="77777777" w:rsidR="00594763" w:rsidRPr="00490690" w:rsidRDefault="00594763" w:rsidP="002B4A7C">
            <w:r w:rsidRPr="00490690">
              <w:t>0.15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3952D" w14:textId="77777777" w:rsidR="00594763" w:rsidRPr="00490690" w:rsidRDefault="00594763" w:rsidP="002B4A7C">
            <w:r w:rsidRPr="00490690">
              <w:t>1.4</w:t>
            </w:r>
          </w:p>
        </w:tc>
      </w:tr>
      <w:tr w:rsidR="00594763" w:rsidRPr="00490690" w14:paraId="0CB73D68" w14:textId="77777777" w:rsidTr="002B4A7C">
        <w:trPr>
          <w:trHeight w:val="320"/>
        </w:trPr>
        <w:tc>
          <w:tcPr>
            <w:tcW w:w="31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ECC78" w14:textId="77777777" w:rsidR="00594763" w:rsidRPr="00490690" w:rsidRDefault="00594763" w:rsidP="002B4A7C">
            <w:proofErr w:type="spellStart"/>
            <w:r w:rsidRPr="00490690">
              <w:t>MikroKopter</w:t>
            </w:r>
            <w:proofErr w:type="spellEnd"/>
            <w:r w:rsidRPr="00490690">
              <w:t xml:space="preserve"> LemHex-44 </w:t>
            </w:r>
            <w:r w:rsidRPr="00490690">
              <w:rPr>
                <w:i/>
                <w:iCs/>
              </w:rPr>
              <w:t xml:space="preserve">w/ 50 mm </w:t>
            </w:r>
            <w:proofErr w:type="spellStart"/>
            <w:r w:rsidRPr="00490690">
              <w:rPr>
                <w:i/>
                <w:iCs/>
              </w:rPr>
              <w:t>f.l.</w:t>
            </w:r>
            <w:proofErr w:type="spellEnd"/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71279" w14:textId="77777777" w:rsidR="00594763" w:rsidRPr="00490690" w:rsidRDefault="00594763" w:rsidP="002B4A7C">
            <w:r w:rsidRPr="00490690">
              <w:t>34</w:t>
            </w:r>
          </w:p>
        </w:tc>
        <w:tc>
          <w:tcPr>
            <w:tcW w:w="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CA7F7" w14:textId="77777777" w:rsidR="00594763" w:rsidRPr="00490690" w:rsidRDefault="00594763" w:rsidP="002B4A7C">
            <w:r w:rsidRPr="00490690">
              <w:t>4.23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479CE" w14:textId="77777777" w:rsidR="00594763" w:rsidRPr="00490690" w:rsidRDefault="00594763" w:rsidP="002B4A7C">
            <w:r w:rsidRPr="00490690">
              <w:t>3.06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1D431" w14:textId="77777777" w:rsidR="00594763" w:rsidRPr="00490690" w:rsidRDefault="00594763" w:rsidP="002B4A7C">
            <w:r w:rsidRPr="00490690">
              <w:t>1.2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6150C" w14:textId="77777777" w:rsidR="00594763" w:rsidRPr="00490690" w:rsidRDefault="00594763" w:rsidP="002B4A7C">
            <w:r w:rsidRPr="00490690">
              <w:t>14.59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23E82" w14:textId="77777777" w:rsidR="00594763" w:rsidRPr="00490690" w:rsidRDefault="00594763" w:rsidP="002B4A7C">
            <w:r w:rsidRPr="00490690">
              <w:t>0.53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4D033" w14:textId="77777777" w:rsidR="00594763" w:rsidRPr="00490690" w:rsidRDefault="00594763" w:rsidP="002B4A7C">
            <w:r w:rsidRPr="00490690">
              <w:t>0.28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41F9A" w14:textId="77777777" w:rsidR="00594763" w:rsidRPr="00490690" w:rsidRDefault="00594763" w:rsidP="002B4A7C">
            <w:r w:rsidRPr="00490690">
              <w:t>0.2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D2028" w14:textId="77777777" w:rsidR="00594763" w:rsidRPr="00490690" w:rsidRDefault="00594763" w:rsidP="002B4A7C">
            <w:r w:rsidRPr="00490690">
              <w:t>1.48</w:t>
            </w:r>
          </w:p>
        </w:tc>
      </w:tr>
    </w:tbl>
    <w:p w14:paraId="6CBB6BF6" w14:textId="77777777" w:rsidR="00594763" w:rsidRPr="00490690" w:rsidRDefault="00594763" w:rsidP="00594763">
      <w:pPr>
        <w:rPr>
          <w:bCs/>
        </w:rPr>
      </w:pPr>
    </w:p>
    <w:p w14:paraId="6D29B603" w14:textId="77777777" w:rsidR="00594763" w:rsidRDefault="00594763" w:rsidP="00594763">
      <w:pPr>
        <w:rPr>
          <w:bCs/>
        </w:rPr>
      </w:pPr>
    </w:p>
    <w:p w14:paraId="74387A10" w14:textId="77777777" w:rsidR="00594763" w:rsidRDefault="00594763" w:rsidP="00594763">
      <w:pPr>
        <w:rPr>
          <w:bCs/>
        </w:rPr>
      </w:pPr>
      <w:r>
        <w:rPr>
          <w:bCs/>
        </w:rPr>
        <w:t xml:space="preserve">Table S3. The slope of the Monte Carlo linear model for each reproductive class with 95% Highest Posterior Density (HPD) intervals. Each HPD interval contains 0, indicating the slope is not significantly different than 0 and therefore that total length does not significantly change over the course of the foraging season for each reproductive class. </w:t>
      </w:r>
    </w:p>
    <w:tbl>
      <w:tblPr>
        <w:tblW w:w="4720" w:type="dxa"/>
        <w:jc w:val="center"/>
        <w:tblLook w:val="04A0" w:firstRow="1" w:lastRow="0" w:firstColumn="1" w:lastColumn="0" w:noHBand="0" w:noVBand="1"/>
      </w:tblPr>
      <w:tblGrid>
        <w:gridCol w:w="2680"/>
        <w:gridCol w:w="2040"/>
      </w:tblGrid>
      <w:tr w:rsidR="00594763" w:rsidRPr="008831DA" w14:paraId="017BD4F9" w14:textId="77777777" w:rsidTr="002B4A7C">
        <w:trPr>
          <w:trHeight w:val="320"/>
          <w:jc w:val="center"/>
        </w:trPr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AFA416" w14:textId="77777777" w:rsidR="00594763" w:rsidRPr="008831DA" w:rsidRDefault="00594763" w:rsidP="002B4A7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31DA">
              <w:rPr>
                <w:rFonts w:ascii="Calibri" w:eastAsia="Times New Roman" w:hAnsi="Calibri" w:cs="Calibri"/>
                <w:b/>
                <w:bCs/>
                <w:color w:val="000000"/>
              </w:rPr>
              <w:t>Reproductive clas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36A59A" w14:textId="77777777" w:rsidR="00594763" w:rsidRPr="008831DA" w:rsidRDefault="00594763" w:rsidP="002B4A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31DA">
              <w:rPr>
                <w:rFonts w:ascii="Calibri" w:eastAsia="Times New Roman" w:hAnsi="Calibri" w:cs="Calibri"/>
                <w:b/>
                <w:bCs/>
                <w:color w:val="000000"/>
              </w:rPr>
              <w:t>Slope [95% HPD]</w:t>
            </w:r>
          </w:p>
        </w:tc>
      </w:tr>
      <w:tr w:rsidR="00594763" w:rsidRPr="008831DA" w14:paraId="7F439E75" w14:textId="77777777" w:rsidTr="002B4A7C">
        <w:trPr>
          <w:trHeight w:val="320"/>
          <w:jc w:val="center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07A3" w14:textId="77777777" w:rsidR="00594763" w:rsidRPr="008831DA" w:rsidRDefault="00594763" w:rsidP="002B4A7C">
            <w:pPr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Calv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FAE04" w14:textId="77777777" w:rsidR="00594763" w:rsidRPr="008831DA" w:rsidRDefault="00594763" w:rsidP="002B4A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0.00 [-0.01, 0.01]</w:t>
            </w:r>
          </w:p>
        </w:tc>
      </w:tr>
      <w:tr w:rsidR="00594763" w:rsidRPr="008831DA" w14:paraId="221F53D6" w14:textId="77777777" w:rsidTr="002B4A7C">
        <w:trPr>
          <w:trHeight w:val="320"/>
          <w:jc w:val="center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E899" w14:textId="77777777" w:rsidR="00594763" w:rsidRPr="008831DA" w:rsidRDefault="00594763" w:rsidP="002B4A7C">
            <w:pPr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Juvenile Femal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22201" w14:textId="77777777" w:rsidR="00594763" w:rsidRPr="008831DA" w:rsidRDefault="00594763" w:rsidP="002B4A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-0.01 [-0.03, 0.01]</w:t>
            </w:r>
          </w:p>
        </w:tc>
      </w:tr>
      <w:tr w:rsidR="00594763" w:rsidRPr="008831DA" w14:paraId="2FC7FD62" w14:textId="77777777" w:rsidTr="002B4A7C">
        <w:trPr>
          <w:trHeight w:val="320"/>
          <w:jc w:val="center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FF98F" w14:textId="77777777" w:rsidR="00594763" w:rsidRPr="008831DA" w:rsidRDefault="00594763" w:rsidP="002B4A7C">
            <w:pPr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Juvenile Unknown Sex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59AFE" w14:textId="77777777" w:rsidR="00594763" w:rsidRPr="008831DA" w:rsidRDefault="00594763" w:rsidP="002B4A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0.00 [-0.02, 0.01]</w:t>
            </w:r>
          </w:p>
        </w:tc>
      </w:tr>
      <w:tr w:rsidR="00594763" w:rsidRPr="008831DA" w14:paraId="5793B416" w14:textId="77777777" w:rsidTr="002B4A7C">
        <w:trPr>
          <w:trHeight w:val="320"/>
          <w:jc w:val="center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05CDD" w14:textId="77777777" w:rsidR="00594763" w:rsidRPr="008831DA" w:rsidRDefault="00594763" w:rsidP="002B4A7C">
            <w:pPr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Lactating Femal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74FF7" w14:textId="77777777" w:rsidR="00594763" w:rsidRPr="008831DA" w:rsidRDefault="00594763" w:rsidP="002B4A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0.00 [-0.02, 0.02]</w:t>
            </w:r>
          </w:p>
        </w:tc>
      </w:tr>
      <w:tr w:rsidR="00594763" w:rsidRPr="008831DA" w14:paraId="5EEA0874" w14:textId="77777777" w:rsidTr="002B4A7C">
        <w:trPr>
          <w:trHeight w:val="320"/>
          <w:jc w:val="center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0857C" w14:textId="77777777" w:rsidR="00594763" w:rsidRPr="008831DA" w:rsidRDefault="00594763" w:rsidP="002B4A7C">
            <w:pPr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Mature Unknown Sex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C98D" w14:textId="77777777" w:rsidR="00594763" w:rsidRPr="008831DA" w:rsidRDefault="00594763" w:rsidP="002B4A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0.00 [-0.01, 0.02]</w:t>
            </w:r>
          </w:p>
        </w:tc>
      </w:tr>
      <w:tr w:rsidR="00594763" w:rsidRPr="008831DA" w14:paraId="2DA53C84" w14:textId="77777777" w:rsidTr="002B4A7C">
        <w:trPr>
          <w:trHeight w:val="320"/>
          <w:jc w:val="center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32913" w14:textId="77777777" w:rsidR="00594763" w:rsidRPr="008831DA" w:rsidRDefault="00594763" w:rsidP="002B4A7C">
            <w:pPr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Non-pregnant Female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B9D10" w14:textId="77777777" w:rsidR="00594763" w:rsidRPr="008831DA" w:rsidRDefault="00594763" w:rsidP="002B4A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831DA">
              <w:rPr>
                <w:rFonts w:ascii="Calibri" w:eastAsia="Times New Roman" w:hAnsi="Calibri" w:cs="Calibri"/>
                <w:color w:val="000000"/>
              </w:rPr>
              <w:t>0.00 [-0.01, 0.02]</w:t>
            </w:r>
          </w:p>
        </w:tc>
      </w:tr>
    </w:tbl>
    <w:p w14:paraId="26169866" w14:textId="77777777" w:rsidR="00EE5B15" w:rsidRDefault="00EE5B15" w:rsidP="00594763">
      <w:pPr>
        <w:rPr>
          <w:bCs/>
        </w:rPr>
      </w:pPr>
    </w:p>
    <w:p w14:paraId="71460A27" w14:textId="270079B3" w:rsidR="00EE5B15" w:rsidRDefault="00EE5B15" w:rsidP="00594763">
      <w:pPr>
        <w:rPr>
          <w:bCs/>
        </w:rPr>
      </w:pPr>
    </w:p>
    <w:p w14:paraId="16F9CB31" w14:textId="77777777" w:rsidR="00EE5B15" w:rsidRPr="00490690" w:rsidRDefault="00EE5B15" w:rsidP="00EE5B15">
      <w:r w:rsidRPr="00490690">
        <w:t>Table S</w:t>
      </w:r>
      <w:r>
        <w:t>4</w:t>
      </w:r>
      <w:r w:rsidRPr="00490690">
        <w:t xml:space="preserve">. Number of mother-calf pairs per month, </w:t>
      </w:r>
      <w:r w:rsidRPr="00490690">
        <w:rPr>
          <w:i/>
          <w:iCs/>
        </w:rPr>
        <w:t>n = 28</w:t>
      </w:r>
      <w:r w:rsidRPr="00490690">
        <w:t>.</w:t>
      </w:r>
    </w:p>
    <w:tbl>
      <w:tblPr>
        <w:tblW w:w="2940" w:type="dxa"/>
        <w:jc w:val="center"/>
        <w:tblLook w:val="04A0" w:firstRow="1" w:lastRow="0" w:firstColumn="1" w:lastColumn="0" w:noHBand="0" w:noVBand="1"/>
      </w:tblPr>
      <w:tblGrid>
        <w:gridCol w:w="1300"/>
        <w:gridCol w:w="1640"/>
      </w:tblGrid>
      <w:tr w:rsidR="00EE5B15" w:rsidRPr="00490690" w14:paraId="1FE65789" w14:textId="77777777" w:rsidTr="00D33434">
        <w:trPr>
          <w:trHeight w:val="74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F4D96A" w14:textId="77777777" w:rsidR="00EE5B15" w:rsidRPr="00490690" w:rsidRDefault="00EE5B15" w:rsidP="00D33434">
            <w:pPr>
              <w:jc w:val="center"/>
              <w:rPr>
                <w:b/>
                <w:bCs/>
              </w:rPr>
            </w:pPr>
            <w:r w:rsidRPr="00490690">
              <w:rPr>
                <w:b/>
                <w:bCs/>
              </w:rPr>
              <w:t>Month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457D57" w14:textId="77777777" w:rsidR="00EE5B15" w:rsidRPr="00490690" w:rsidRDefault="00EE5B15" w:rsidP="00D33434">
            <w:pPr>
              <w:jc w:val="center"/>
              <w:rPr>
                <w:b/>
                <w:bCs/>
              </w:rPr>
            </w:pPr>
            <w:r w:rsidRPr="00490690">
              <w:rPr>
                <w:b/>
                <w:bCs/>
              </w:rPr>
              <w:t>n mother-calf pairs</w:t>
            </w:r>
          </w:p>
        </w:tc>
      </w:tr>
      <w:tr w:rsidR="00EE5B15" w:rsidRPr="00490690" w14:paraId="237A27D7" w14:textId="77777777" w:rsidTr="00D33434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8EFF2" w14:textId="77777777" w:rsidR="00EE5B15" w:rsidRPr="00490690" w:rsidRDefault="00EE5B15" w:rsidP="00D33434">
            <w:pPr>
              <w:jc w:val="center"/>
            </w:pPr>
            <w:r w:rsidRPr="00490690">
              <w:t>1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9F433" w14:textId="77777777" w:rsidR="00EE5B15" w:rsidRPr="00490690" w:rsidRDefault="00EE5B15" w:rsidP="00D33434">
            <w:pPr>
              <w:jc w:val="center"/>
            </w:pPr>
            <w:r w:rsidRPr="00490690">
              <w:t>0</w:t>
            </w:r>
          </w:p>
        </w:tc>
      </w:tr>
      <w:tr w:rsidR="00EE5B15" w:rsidRPr="00490690" w14:paraId="1EA6363E" w14:textId="77777777" w:rsidTr="00D33434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71862" w14:textId="77777777" w:rsidR="00EE5B15" w:rsidRPr="00490690" w:rsidRDefault="00EE5B15" w:rsidP="00D33434">
            <w:pPr>
              <w:jc w:val="center"/>
            </w:pPr>
            <w:r w:rsidRPr="00490690">
              <w:t>1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F20B2" w14:textId="77777777" w:rsidR="00EE5B15" w:rsidRPr="00490690" w:rsidRDefault="00EE5B15" w:rsidP="00D33434">
            <w:pPr>
              <w:jc w:val="center"/>
            </w:pPr>
            <w:r w:rsidRPr="00490690">
              <w:t>2</w:t>
            </w:r>
          </w:p>
        </w:tc>
      </w:tr>
      <w:tr w:rsidR="00EE5B15" w:rsidRPr="00490690" w14:paraId="3A6D8EB4" w14:textId="77777777" w:rsidTr="00D33434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B9960" w14:textId="77777777" w:rsidR="00EE5B15" w:rsidRPr="00490690" w:rsidRDefault="00EE5B15" w:rsidP="00D33434">
            <w:pPr>
              <w:jc w:val="center"/>
            </w:pPr>
            <w:r w:rsidRPr="00490690"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7E233" w14:textId="77777777" w:rsidR="00EE5B15" w:rsidRPr="00490690" w:rsidRDefault="00EE5B15" w:rsidP="00D33434">
            <w:pPr>
              <w:jc w:val="center"/>
            </w:pPr>
            <w:r w:rsidRPr="00490690">
              <w:t>1</w:t>
            </w:r>
          </w:p>
        </w:tc>
      </w:tr>
      <w:tr w:rsidR="00EE5B15" w:rsidRPr="00490690" w14:paraId="6D603B47" w14:textId="77777777" w:rsidTr="00D33434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85082" w14:textId="77777777" w:rsidR="00EE5B15" w:rsidRPr="00490690" w:rsidRDefault="00EE5B15" w:rsidP="00D33434">
            <w:pPr>
              <w:jc w:val="center"/>
            </w:pPr>
            <w:r w:rsidRPr="00490690">
              <w:t>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38C9" w14:textId="77777777" w:rsidR="00EE5B15" w:rsidRPr="00490690" w:rsidRDefault="00EE5B15" w:rsidP="00D33434">
            <w:pPr>
              <w:jc w:val="center"/>
            </w:pPr>
            <w:r w:rsidRPr="00490690">
              <w:t>11</w:t>
            </w:r>
          </w:p>
        </w:tc>
      </w:tr>
      <w:tr w:rsidR="00EE5B15" w:rsidRPr="00490690" w14:paraId="77BA353D" w14:textId="77777777" w:rsidTr="00D33434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EFED8" w14:textId="77777777" w:rsidR="00EE5B15" w:rsidRPr="00490690" w:rsidRDefault="00EE5B15" w:rsidP="00D33434">
            <w:pPr>
              <w:jc w:val="center"/>
            </w:pPr>
            <w:r w:rsidRPr="00490690">
              <w:t>3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553F" w14:textId="77777777" w:rsidR="00EE5B15" w:rsidRPr="00490690" w:rsidRDefault="00EE5B15" w:rsidP="00D33434">
            <w:pPr>
              <w:jc w:val="center"/>
            </w:pPr>
            <w:r w:rsidRPr="00490690">
              <w:t>14</w:t>
            </w:r>
          </w:p>
        </w:tc>
      </w:tr>
      <w:tr w:rsidR="00EE5B15" w:rsidRPr="00490690" w14:paraId="04260FDC" w14:textId="77777777" w:rsidTr="00D33434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5FD1" w14:textId="77777777" w:rsidR="00EE5B15" w:rsidRPr="00490690" w:rsidRDefault="00EE5B15" w:rsidP="00D33434">
            <w:pPr>
              <w:jc w:val="center"/>
            </w:pPr>
            <w:r w:rsidRPr="00490690">
              <w:t>6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DBC1A" w14:textId="77777777" w:rsidR="00EE5B15" w:rsidRPr="00490690" w:rsidRDefault="00EE5B15" w:rsidP="00D33434">
            <w:pPr>
              <w:jc w:val="center"/>
            </w:pPr>
            <w:r w:rsidRPr="00490690">
              <w:t>0</w:t>
            </w:r>
          </w:p>
        </w:tc>
      </w:tr>
    </w:tbl>
    <w:p w14:paraId="433B194D" w14:textId="77777777" w:rsidR="00EE5B15" w:rsidRPr="00490690" w:rsidRDefault="00EE5B15" w:rsidP="00EE5B15">
      <w:pPr>
        <w:rPr>
          <w:bCs/>
        </w:rPr>
      </w:pPr>
    </w:p>
    <w:p w14:paraId="5849817F" w14:textId="7BEBA966" w:rsidR="00EE5B15" w:rsidRDefault="00EE5B15" w:rsidP="00594763">
      <w:pPr>
        <w:rPr>
          <w:bCs/>
        </w:rPr>
      </w:pPr>
    </w:p>
    <w:p w14:paraId="03456B14" w14:textId="77777777" w:rsidR="00EE5B15" w:rsidRDefault="00EE5B15" w:rsidP="00EE5B15">
      <w:pPr>
        <w:rPr>
          <w:b/>
        </w:rPr>
      </w:pPr>
      <w:r w:rsidRPr="00D0734F">
        <w:rPr>
          <w:b/>
          <w:noProof/>
        </w:rPr>
        <w:drawing>
          <wp:inline distT="0" distB="0" distL="0" distR="0" wp14:anchorId="0449CB4F" wp14:editId="1E09511F">
            <wp:extent cx="5943600" cy="36690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99544" w14:textId="77777777" w:rsidR="00EE5B15" w:rsidRDefault="00EE5B15" w:rsidP="00EE5B15">
      <w:r w:rsidRPr="00633E21">
        <w:t xml:space="preserve">Figure S1: </w:t>
      </w:r>
      <w:r>
        <w:t xml:space="preserve">An example of a humpback whale along the Western Antarctic Peninsula segmented into 24 different regions of the body to identify and record unique scarring, markings, and coloration patterns. </w:t>
      </w:r>
    </w:p>
    <w:p w14:paraId="6B50119E" w14:textId="77777777" w:rsidR="00EE5B15" w:rsidRPr="00633E21" w:rsidRDefault="00EE5B15" w:rsidP="00EE5B15"/>
    <w:p w14:paraId="79C0C8EA" w14:textId="77777777" w:rsidR="00EE5B15" w:rsidRDefault="00EE5B15" w:rsidP="00EE5B15">
      <w:pPr>
        <w:rPr>
          <w:b/>
        </w:rPr>
      </w:pPr>
    </w:p>
    <w:p w14:paraId="73E8B636" w14:textId="77777777" w:rsidR="00EE5B15" w:rsidRPr="00D0734F" w:rsidRDefault="00EE5B15" w:rsidP="00EE5B15">
      <w:pPr>
        <w:tabs>
          <w:tab w:val="left" w:pos="5840"/>
        </w:tabs>
      </w:pPr>
      <w:r>
        <w:tab/>
      </w:r>
    </w:p>
    <w:p w14:paraId="41A3238A" w14:textId="77777777" w:rsidR="00EE5B15" w:rsidRPr="00490690" w:rsidRDefault="00EE5B15" w:rsidP="00EE5B15">
      <w:pPr>
        <w:rPr>
          <w:b/>
        </w:rPr>
      </w:pPr>
      <w:r w:rsidRPr="00490690">
        <w:rPr>
          <w:b/>
          <w:noProof/>
        </w:rPr>
        <w:lastRenderedPageBreak/>
        <w:drawing>
          <wp:inline distT="0" distB="0" distL="0" distR="0" wp14:anchorId="6679C74F" wp14:editId="68E0129D">
            <wp:extent cx="5943600" cy="35661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certainty_by_UA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72A98" w14:textId="0FDEB826" w:rsidR="00EE5B15" w:rsidRPr="00490690" w:rsidRDefault="00EE5B15" w:rsidP="00EE5B15">
      <w:pPr>
        <w:rPr>
          <w:bCs/>
        </w:rPr>
      </w:pPr>
      <w:r w:rsidRPr="00490690">
        <w:rPr>
          <w:bCs/>
        </w:rPr>
        <w:t>Figure S</w:t>
      </w:r>
      <w:r>
        <w:rPr>
          <w:bCs/>
        </w:rPr>
        <w:t>2</w:t>
      </w:r>
      <w:r w:rsidRPr="00490690">
        <w:rPr>
          <w:bCs/>
        </w:rPr>
        <w:t xml:space="preserve">. Uncertainty for total length (TL) and Body Area Index (BAI) for each UAS. Uncertainty is described here as the coefficient of variation (CV%) of the posterior predictive distribution for TL and BAI of each individual. </w:t>
      </w:r>
      <w:r w:rsidRPr="00490690">
        <w:rPr>
          <w:bCs/>
          <w:i/>
          <w:iCs/>
        </w:rPr>
        <w:t xml:space="preserve">I1Pro = DJI Inspire 1 </w:t>
      </w:r>
      <w:r w:rsidR="005158EC">
        <w:rPr>
          <w:bCs/>
          <w:i/>
          <w:iCs/>
        </w:rPr>
        <w:t>P</w:t>
      </w:r>
      <w:r w:rsidRPr="00490690">
        <w:rPr>
          <w:bCs/>
          <w:i/>
          <w:iCs/>
        </w:rPr>
        <w:t xml:space="preserve">ro, LemHex = </w:t>
      </w:r>
      <w:proofErr w:type="spellStart"/>
      <w:r w:rsidRPr="00490690">
        <w:rPr>
          <w:bCs/>
          <w:i/>
          <w:iCs/>
        </w:rPr>
        <w:t>Mikrokopter</w:t>
      </w:r>
      <w:proofErr w:type="spellEnd"/>
      <w:r w:rsidRPr="00490690">
        <w:rPr>
          <w:bCs/>
          <w:i/>
          <w:iCs/>
        </w:rPr>
        <w:t xml:space="preserve"> LemHex-44, Alta = </w:t>
      </w:r>
      <w:proofErr w:type="spellStart"/>
      <w:r w:rsidRPr="00490690">
        <w:rPr>
          <w:bCs/>
          <w:i/>
          <w:iCs/>
        </w:rPr>
        <w:t>FreeFly</w:t>
      </w:r>
      <w:proofErr w:type="spellEnd"/>
      <w:r w:rsidRPr="00490690">
        <w:rPr>
          <w:bCs/>
          <w:i/>
          <w:iCs/>
        </w:rPr>
        <w:t xml:space="preserve"> Alta 6. Each UAS displayed with the focal length of the camera.</w:t>
      </w:r>
    </w:p>
    <w:p w14:paraId="1ACE9C0D" w14:textId="77777777" w:rsidR="00EE5B15" w:rsidRPr="00490690" w:rsidRDefault="00EE5B15" w:rsidP="00594763">
      <w:pPr>
        <w:rPr>
          <w:bCs/>
        </w:rPr>
      </w:pPr>
    </w:p>
    <w:p w14:paraId="7A845E03" w14:textId="77777777" w:rsidR="00594763" w:rsidRPr="00490690" w:rsidRDefault="00594763" w:rsidP="00594763">
      <w:pPr>
        <w:rPr>
          <w:bCs/>
        </w:rPr>
      </w:pPr>
    </w:p>
    <w:p w14:paraId="43178643" w14:textId="77777777" w:rsidR="00594763" w:rsidRPr="00490690" w:rsidRDefault="00594763" w:rsidP="00594763">
      <w:pPr>
        <w:rPr>
          <w:bCs/>
        </w:rPr>
      </w:pPr>
      <w:r>
        <w:rPr>
          <w:bCs/>
          <w:noProof/>
        </w:rPr>
        <w:lastRenderedPageBreak/>
        <w:drawing>
          <wp:inline distT="0" distB="0" distL="0" distR="0" wp14:anchorId="090FB808" wp14:editId="3B13B9BD">
            <wp:extent cx="5943600" cy="495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L_MC_linear_full_NEW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684D7" w14:textId="1513548D" w:rsidR="00594763" w:rsidRPr="00490690" w:rsidRDefault="00594763" w:rsidP="00594763">
      <w:pPr>
        <w:rPr>
          <w:bCs/>
        </w:rPr>
      </w:pPr>
      <w:r w:rsidRPr="00490690">
        <w:rPr>
          <w:bCs/>
        </w:rPr>
        <w:t>Figure S</w:t>
      </w:r>
      <w:r w:rsidR="00EE5B15">
        <w:rPr>
          <w:bCs/>
        </w:rPr>
        <w:t>3</w:t>
      </w:r>
      <w:r w:rsidRPr="00490690">
        <w:rPr>
          <w:bCs/>
        </w:rPr>
        <w:t xml:space="preserve">. Change in total length (TL) over the course of the austral foraging season for each reproductive class. </w:t>
      </w:r>
      <w:r>
        <w:rPr>
          <w:bCs/>
        </w:rPr>
        <w:t xml:space="preserve">The slope for each reproductive class was not significantly different than 0 (Table S3), indicating TL does not significantly change over the course of the foraging season for each reproductive class. </w:t>
      </w:r>
    </w:p>
    <w:p w14:paraId="5BA31767" w14:textId="04D5FD19" w:rsidR="00594763" w:rsidRDefault="00594763" w:rsidP="00594763">
      <w:pPr>
        <w:rPr>
          <w:bCs/>
        </w:rPr>
      </w:pPr>
    </w:p>
    <w:p w14:paraId="205B49CD" w14:textId="692B0D45" w:rsidR="00EE5B15" w:rsidRDefault="00EE5B15" w:rsidP="00594763">
      <w:pPr>
        <w:rPr>
          <w:bCs/>
        </w:rPr>
      </w:pPr>
    </w:p>
    <w:p w14:paraId="33A8FB11" w14:textId="77777777" w:rsidR="00EE5B15" w:rsidRPr="00490690" w:rsidRDefault="00EE5B15" w:rsidP="00594763">
      <w:pPr>
        <w:rPr>
          <w:bCs/>
        </w:rPr>
      </w:pPr>
    </w:p>
    <w:p w14:paraId="1AC5A875" w14:textId="77777777" w:rsidR="00594763" w:rsidRPr="00490690" w:rsidRDefault="00594763" w:rsidP="00594763">
      <w:pPr>
        <w:rPr>
          <w:bCs/>
        </w:rPr>
      </w:pPr>
    </w:p>
    <w:p w14:paraId="670695AF" w14:textId="77777777" w:rsidR="00594763" w:rsidRDefault="00594763" w:rsidP="00594763"/>
    <w:p w14:paraId="6A601DE1" w14:textId="77777777" w:rsidR="009A1DBE" w:rsidRDefault="005158EC"/>
    <w:sectPr w:rsidR="009A1DBE" w:rsidSect="00D40B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98865" w16cex:dateUtc="2022-06-19T18:35:00Z"/>
  <w16cex:commentExtensible w16cex:durableId="26598898" w16cex:dateUtc="2022-06-19T18:35:00Z"/>
  <w16cex:commentExtensible w16cex:durableId="265989EA" w16cex:dateUtc="2022-06-19T18:41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gciMzNjY1NLSyUdpeDU4uLM/DyQAsNaALt1zoYsAAAA"/>
  </w:docVars>
  <w:rsids>
    <w:rsidRoot w:val="00594763"/>
    <w:rsid w:val="00052272"/>
    <w:rsid w:val="000707EB"/>
    <w:rsid w:val="000B50EE"/>
    <w:rsid w:val="000E38C1"/>
    <w:rsid w:val="001007B1"/>
    <w:rsid w:val="00306449"/>
    <w:rsid w:val="003751FD"/>
    <w:rsid w:val="003A6732"/>
    <w:rsid w:val="004B7E39"/>
    <w:rsid w:val="005158EC"/>
    <w:rsid w:val="00594763"/>
    <w:rsid w:val="007406B7"/>
    <w:rsid w:val="00774918"/>
    <w:rsid w:val="008848FF"/>
    <w:rsid w:val="008B2507"/>
    <w:rsid w:val="009E23E2"/>
    <w:rsid w:val="00B51127"/>
    <w:rsid w:val="00CE26B0"/>
    <w:rsid w:val="00D0734F"/>
    <w:rsid w:val="00D40B2B"/>
    <w:rsid w:val="00E006B2"/>
    <w:rsid w:val="00EE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7CAB3"/>
  <w15:chartTrackingRefBased/>
  <w15:docId w15:val="{D101F4AB-A85A-414D-B89F-C21E95216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947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476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763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E38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38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38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8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8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51</Words>
  <Characters>3143</Characters>
  <Application>Microsoft Office Word</Application>
  <DocSecurity>0</DocSecurity>
  <Lines>26</Lines>
  <Paragraphs>7</Paragraphs>
  <ScaleCrop>false</ScaleCrop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rlich, Kevin C</dc:creator>
  <cp:keywords/>
  <dc:description/>
  <cp:lastModifiedBy>Bierlich, Kevin C</cp:lastModifiedBy>
  <cp:revision>2</cp:revision>
  <dcterms:created xsi:type="dcterms:W3CDTF">2022-11-08T06:16:00Z</dcterms:created>
  <dcterms:modified xsi:type="dcterms:W3CDTF">2022-11-08T06:16:00Z</dcterms:modified>
</cp:coreProperties>
</file>